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1B72F" w14:textId="77777777" w:rsidR="00CA4096" w:rsidRDefault="00C403C7">
      <w:pPr>
        <w:pStyle w:val="Title"/>
      </w:pPr>
      <w:r>
        <w:t>Лабораторная работа №7</w:t>
      </w:r>
    </w:p>
    <w:p w14:paraId="0D81B730" w14:textId="64ADC6F8" w:rsidR="00CA4096" w:rsidRDefault="00C403C7">
      <w:pPr>
        <w:pStyle w:val="Subtitle"/>
      </w:pPr>
      <w:r>
        <w:t>Модель эффективности рекламы</w:t>
      </w:r>
    </w:p>
    <w:p w14:paraId="79B6F2D4" w14:textId="39691905" w:rsidR="00D30A50" w:rsidRDefault="00D30A50" w:rsidP="00D30A50">
      <w:pPr>
        <w:pStyle w:val="BodyText"/>
        <w:jc w:val="center"/>
      </w:pPr>
      <w:r w:rsidRPr="00D30A50">
        <w:t>Алли Мохамед Заян</w:t>
      </w:r>
    </w:p>
    <w:p w14:paraId="0FF1ADE9" w14:textId="45A975FF" w:rsidR="00C56E6F" w:rsidRDefault="00C56E6F" w:rsidP="00D30A50">
      <w:pPr>
        <w:pStyle w:val="BodyText"/>
        <w:jc w:val="center"/>
      </w:pPr>
    </w:p>
    <w:p w14:paraId="112093E0" w14:textId="29D5C2DB" w:rsidR="00C56E6F" w:rsidRDefault="00C56E6F" w:rsidP="00D30A50">
      <w:pPr>
        <w:pStyle w:val="BodyText"/>
        <w:jc w:val="center"/>
      </w:pPr>
    </w:p>
    <w:p w14:paraId="08A1142B" w14:textId="268F6979" w:rsidR="00C56E6F" w:rsidRDefault="00C56E6F" w:rsidP="00D30A50">
      <w:pPr>
        <w:pStyle w:val="BodyText"/>
        <w:jc w:val="center"/>
      </w:pPr>
    </w:p>
    <w:p w14:paraId="66CE151B" w14:textId="0B0C97F6" w:rsidR="00C56E6F" w:rsidRDefault="00C56E6F" w:rsidP="00D30A50">
      <w:pPr>
        <w:pStyle w:val="BodyText"/>
        <w:jc w:val="center"/>
      </w:pPr>
    </w:p>
    <w:p w14:paraId="7D2E6219" w14:textId="77765FF3" w:rsidR="00C56E6F" w:rsidRDefault="00C56E6F" w:rsidP="00D30A50">
      <w:pPr>
        <w:pStyle w:val="BodyText"/>
        <w:jc w:val="center"/>
      </w:pPr>
    </w:p>
    <w:p w14:paraId="134BEBAF" w14:textId="629D5C88" w:rsidR="00C56E6F" w:rsidRDefault="00C56E6F" w:rsidP="00D30A50">
      <w:pPr>
        <w:pStyle w:val="BodyText"/>
        <w:jc w:val="center"/>
      </w:pPr>
    </w:p>
    <w:p w14:paraId="49F3C3F1" w14:textId="27B0DC07" w:rsidR="00C56E6F" w:rsidRDefault="00C56E6F" w:rsidP="00D30A50">
      <w:pPr>
        <w:pStyle w:val="BodyText"/>
        <w:jc w:val="center"/>
      </w:pPr>
    </w:p>
    <w:p w14:paraId="46F5CC76" w14:textId="5EB1B57D" w:rsidR="00C56E6F" w:rsidRDefault="00C56E6F" w:rsidP="00D30A50">
      <w:pPr>
        <w:pStyle w:val="BodyText"/>
        <w:jc w:val="center"/>
      </w:pPr>
    </w:p>
    <w:p w14:paraId="628C6874" w14:textId="3F90277F" w:rsidR="00C56E6F" w:rsidRDefault="00C56E6F" w:rsidP="00D30A50">
      <w:pPr>
        <w:pStyle w:val="BodyText"/>
        <w:jc w:val="center"/>
      </w:pPr>
    </w:p>
    <w:p w14:paraId="1848088F" w14:textId="1E7D0C20" w:rsidR="00C56E6F" w:rsidRDefault="00C56E6F" w:rsidP="00D30A50">
      <w:pPr>
        <w:pStyle w:val="BodyText"/>
        <w:jc w:val="center"/>
      </w:pPr>
    </w:p>
    <w:p w14:paraId="3E46E79D" w14:textId="41305085" w:rsidR="00C56E6F" w:rsidRDefault="00C56E6F" w:rsidP="00D30A50">
      <w:pPr>
        <w:pStyle w:val="BodyText"/>
        <w:jc w:val="center"/>
      </w:pPr>
    </w:p>
    <w:p w14:paraId="758DDA07" w14:textId="5DF224F8" w:rsidR="00C56E6F" w:rsidRDefault="00C56E6F" w:rsidP="00D30A50">
      <w:pPr>
        <w:pStyle w:val="BodyText"/>
        <w:jc w:val="center"/>
      </w:pPr>
    </w:p>
    <w:p w14:paraId="2D81239F" w14:textId="4E406952" w:rsidR="00C56E6F" w:rsidRDefault="00C56E6F" w:rsidP="00D30A50">
      <w:pPr>
        <w:pStyle w:val="BodyText"/>
        <w:jc w:val="center"/>
      </w:pPr>
    </w:p>
    <w:p w14:paraId="18155179" w14:textId="04E34AE7" w:rsidR="00C56E6F" w:rsidRDefault="00C56E6F" w:rsidP="00D30A50">
      <w:pPr>
        <w:pStyle w:val="BodyText"/>
        <w:jc w:val="center"/>
      </w:pPr>
    </w:p>
    <w:p w14:paraId="1EBD3F62" w14:textId="5D3566AB" w:rsidR="00C56E6F" w:rsidRDefault="00C56E6F" w:rsidP="00D30A50">
      <w:pPr>
        <w:pStyle w:val="BodyText"/>
        <w:jc w:val="center"/>
      </w:pPr>
    </w:p>
    <w:p w14:paraId="64B0A6AE" w14:textId="67F74503" w:rsidR="00C56E6F" w:rsidRDefault="00C56E6F" w:rsidP="00D30A50">
      <w:pPr>
        <w:pStyle w:val="BodyText"/>
        <w:jc w:val="center"/>
      </w:pPr>
    </w:p>
    <w:p w14:paraId="141F8232" w14:textId="17D2868B" w:rsidR="00C56E6F" w:rsidRDefault="00C56E6F" w:rsidP="00D30A50">
      <w:pPr>
        <w:pStyle w:val="BodyText"/>
        <w:jc w:val="center"/>
      </w:pPr>
    </w:p>
    <w:p w14:paraId="028035D3" w14:textId="0B9DA364" w:rsidR="00C56E6F" w:rsidRDefault="00C56E6F" w:rsidP="00D30A50">
      <w:pPr>
        <w:pStyle w:val="BodyText"/>
        <w:jc w:val="center"/>
      </w:pPr>
    </w:p>
    <w:p w14:paraId="3991EE99" w14:textId="2E7B480E" w:rsidR="00C56E6F" w:rsidRDefault="00C56E6F" w:rsidP="00D30A50">
      <w:pPr>
        <w:pStyle w:val="BodyText"/>
        <w:jc w:val="center"/>
      </w:pPr>
    </w:p>
    <w:p w14:paraId="4A87FB88" w14:textId="5DC95DF5" w:rsidR="00C56E6F" w:rsidRDefault="00C56E6F" w:rsidP="00D30A50">
      <w:pPr>
        <w:pStyle w:val="BodyText"/>
        <w:jc w:val="center"/>
      </w:pPr>
    </w:p>
    <w:p w14:paraId="112659C5" w14:textId="074EA546" w:rsidR="00C56E6F" w:rsidRDefault="00C56E6F" w:rsidP="00D30A50">
      <w:pPr>
        <w:pStyle w:val="BodyText"/>
        <w:jc w:val="center"/>
      </w:pPr>
    </w:p>
    <w:p w14:paraId="6F272593" w14:textId="77777777" w:rsidR="00C56E6F" w:rsidRPr="00D30A50" w:rsidRDefault="00C56E6F" w:rsidP="00D30A50">
      <w:pPr>
        <w:pStyle w:val="BodyText"/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10552952"/>
        <w:docPartObj>
          <w:docPartGallery w:val="Table of Contents"/>
          <w:docPartUnique/>
        </w:docPartObj>
      </w:sdtPr>
      <w:sdtEndPr/>
      <w:sdtContent>
        <w:p w14:paraId="0D81B732" w14:textId="77777777" w:rsidR="00CA4096" w:rsidRDefault="00C403C7">
          <w:pPr>
            <w:pStyle w:val="TOCHeading"/>
          </w:pPr>
          <w:r>
            <w:t>Содержание</w:t>
          </w:r>
        </w:p>
        <w:p w14:paraId="5FEF45BA" w14:textId="6EE40B56" w:rsidR="00C56E6F" w:rsidRDefault="00C403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 w:rsidR="00D30A50">
            <w:fldChar w:fldCharType="separate"/>
          </w:r>
          <w:hyperlink w:anchor="_Toc67769160" w:history="1">
            <w:r w:rsidR="00C56E6F" w:rsidRPr="001D6950">
              <w:rPr>
                <w:rStyle w:val="Hyperlink"/>
                <w:noProof/>
              </w:rPr>
              <w:t>Цель работы</w:t>
            </w:r>
            <w:r w:rsidR="00C56E6F">
              <w:rPr>
                <w:noProof/>
                <w:webHidden/>
              </w:rPr>
              <w:tab/>
            </w:r>
            <w:r w:rsidR="00C56E6F">
              <w:rPr>
                <w:noProof/>
                <w:webHidden/>
              </w:rPr>
              <w:fldChar w:fldCharType="begin"/>
            </w:r>
            <w:r w:rsidR="00C56E6F">
              <w:rPr>
                <w:noProof/>
                <w:webHidden/>
              </w:rPr>
              <w:instrText xml:space="preserve"> PAGEREF _Toc67769160 \h </w:instrText>
            </w:r>
            <w:r w:rsidR="00C56E6F">
              <w:rPr>
                <w:noProof/>
                <w:webHidden/>
              </w:rPr>
            </w:r>
            <w:r w:rsidR="00C56E6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56E6F">
              <w:rPr>
                <w:noProof/>
                <w:webHidden/>
              </w:rPr>
              <w:fldChar w:fldCharType="end"/>
            </w:r>
          </w:hyperlink>
        </w:p>
        <w:p w14:paraId="7952D87E" w14:textId="4B5B6DE5" w:rsidR="00C56E6F" w:rsidRDefault="00C56E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769161" w:history="1">
            <w:r w:rsidRPr="001D695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69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03C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85780" w14:textId="7A58471E" w:rsidR="00C56E6F" w:rsidRDefault="00C56E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769162" w:history="1">
            <w:r w:rsidRPr="001D695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69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03C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1C1E9" w14:textId="3B0C9B21" w:rsidR="00C56E6F" w:rsidRDefault="00C56E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769163" w:history="1">
            <w:r w:rsidRPr="001D6950">
              <w:rPr>
                <w:rStyle w:val="Hyperlink"/>
                <w:noProof/>
              </w:rPr>
              <w:t>Ответы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69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03C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8DD97" w14:textId="667B98C7" w:rsidR="00C56E6F" w:rsidRDefault="00C56E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769164" w:history="1">
            <w:r w:rsidRPr="001D6950">
              <w:rPr>
                <w:rStyle w:val="Hyperlink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69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03C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9AA72" w14:textId="71D4CA8D" w:rsidR="00C56E6F" w:rsidRDefault="00C56E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769165" w:history="1">
            <w:r w:rsidRPr="001D695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69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03C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1B733" w14:textId="57FCA0EB" w:rsidR="00CA4096" w:rsidRDefault="00C403C7">
          <w:r>
            <w:fldChar w:fldCharType="end"/>
          </w:r>
        </w:p>
      </w:sdtContent>
    </w:sdt>
    <w:p w14:paraId="6F28B8BF" w14:textId="08445EF1" w:rsidR="00C56E6F" w:rsidRDefault="00C56E6F"/>
    <w:p w14:paraId="41FAF83A" w14:textId="549B89FB" w:rsidR="00C56E6F" w:rsidRDefault="00C56E6F"/>
    <w:p w14:paraId="6E094250" w14:textId="09422892" w:rsidR="00C56E6F" w:rsidRDefault="00C56E6F"/>
    <w:p w14:paraId="4A1B183E" w14:textId="6BCA0E9E" w:rsidR="00C56E6F" w:rsidRDefault="00C56E6F"/>
    <w:p w14:paraId="419FBE6E" w14:textId="58059366" w:rsidR="00C56E6F" w:rsidRDefault="00C56E6F"/>
    <w:p w14:paraId="68F4895E" w14:textId="3B57A3A7" w:rsidR="00C56E6F" w:rsidRDefault="00C56E6F"/>
    <w:p w14:paraId="2C2E2213" w14:textId="7E9F6DBA" w:rsidR="00C56E6F" w:rsidRDefault="00C56E6F"/>
    <w:p w14:paraId="45417853" w14:textId="047DD025" w:rsidR="00C56E6F" w:rsidRDefault="00C56E6F"/>
    <w:p w14:paraId="69A6D668" w14:textId="11973278" w:rsidR="00C56E6F" w:rsidRDefault="00C56E6F"/>
    <w:p w14:paraId="7077EA73" w14:textId="691EF7BC" w:rsidR="00C56E6F" w:rsidRDefault="00C56E6F"/>
    <w:p w14:paraId="6412C5C8" w14:textId="11C2C5DC" w:rsidR="00C56E6F" w:rsidRDefault="00C56E6F"/>
    <w:p w14:paraId="782D3A26" w14:textId="335FB396" w:rsidR="00C56E6F" w:rsidRDefault="00C56E6F"/>
    <w:p w14:paraId="79794AC5" w14:textId="6F170F51" w:rsidR="00C56E6F" w:rsidRDefault="00C56E6F"/>
    <w:p w14:paraId="62B38F6F" w14:textId="75B84B2B" w:rsidR="00C56E6F" w:rsidRDefault="00C56E6F"/>
    <w:p w14:paraId="3A289BEB" w14:textId="4CDB1F26" w:rsidR="00C56E6F" w:rsidRDefault="00C56E6F"/>
    <w:p w14:paraId="0D46D803" w14:textId="14425652" w:rsidR="00C56E6F" w:rsidRDefault="00C56E6F"/>
    <w:p w14:paraId="4FF64F45" w14:textId="77777777" w:rsidR="00C56E6F" w:rsidRDefault="00C56E6F"/>
    <w:p w14:paraId="0D81B734" w14:textId="77777777" w:rsidR="00CA4096" w:rsidRDefault="00C403C7">
      <w:pPr>
        <w:pStyle w:val="Heading1"/>
      </w:pPr>
      <w:bookmarkStart w:id="0" w:name="цель-работы"/>
      <w:bookmarkStart w:id="1" w:name="_Toc67769160"/>
      <w:r>
        <w:lastRenderedPageBreak/>
        <w:t>Цель работы</w:t>
      </w:r>
      <w:bookmarkEnd w:id="1"/>
    </w:p>
    <w:p w14:paraId="0D81B735" w14:textId="3DED2A11" w:rsidR="00CA4096" w:rsidRDefault="00C403C7">
      <w:pPr>
        <w:pStyle w:val="FirstParagraph"/>
      </w:pPr>
      <w:r>
        <w:t>Ознакомление с моделью Мальтуса и моделью логистической кривой на примере рекламной кампании и их построение с помощью языка программирования Modelica.</w:t>
      </w:r>
    </w:p>
    <w:p w14:paraId="4E73ACCF" w14:textId="46B96AD9" w:rsidR="00C56E6F" w:rsidRDefault="00C56E6F" w:rsidP="00C56E6F">
      <w:pPr>
        <w:pStyle w:val="BodyText"/>
      </w:pPr>
    </w:p>
    <w:p w14:paraId="5244E504" w14:textId="3E1A2AB8" w:rsidR="00C56E6F" w:rsidRDefault="00C56E6F" w:rsidP="00C56E6F">
      <w:pPr>
        <w:pStyle w:val="BodyText"/>
      </w:pPr>
    </w:p>
    <w:p w14:paraId="0CE5BA86" w14:textId="3E78DD0E" w:rsidR="00C56E6F" w:rsidRDefault="00C56E6F" w:rsidP="00C56E6F">
      <w:pPr>
        <w:pStyle w:val="BodyText"/>
      </w:pPr>
    </w:p>
    <w:p w14:paraId="3DC540DF" w14:textId="7BDC3C9C" w:rsidR="00C56E6F" w:rsidRDefault="00C56E6F" w:rsidP="00C56E6F">
      <w:pPr>
        <w:pStyle w:val="BodyText"/>
      </w:pPr>
    </w:p>
    <w:p w14:paraId="4B0E1C8A" w14:textId="7C6D39A9" w:rsidR="00C56E6F" w:rsidRDefault="00C56E6F" w:rsidP="00C56E6F">
      <w:pPr>
        <w:pStyle w:val="BodyText"/>
      </w:pPr>
    </w:p>
    <w:p w14:paraId="0549FB57" w14:textId="1E3B4E7C" w:rsidR="00C56E6F" w:rsidRDefault="00C56E6F" w:rsidP="00C56E6F">
      <w:pPr>
        <w:pStyle w:val="BodyText"/>
      </w:pPr>
    </w:p>
    <w:p w14:paraId="643EB1B4" w14:textId="7401381F" w:rsidR="00C56E6F" w:rsidRDefault="00C56E6F" w:rsidP="00C56E6F">
      <w:pPr>
        <w:pStyle w:val="BodyText"/>
      </w:pPr>
    </w:p>
    <w:p w14:paraId="6DD3028F" w14:textId="1CF4BE7A" w:rsidR="00C56E6F" w:rsidRDefault="00C56E6F" w:rsidP="00C56E6F">
      <w:pPr>
        <w:pStyle w:val="BodyText"/>
      </w:pPr>
    </w:p>
    <w:p w14:paraId="743C0D08" w14:textId="769BA2FF" w:rsidR="00C56E6F" w:rsidRDefault="00C56E6F" w:rsidP="00C56E6F">
      <w:pPr>
        <w:pStyle w:val="BodyText"/>
      </w:pPr>
    </w:p>
    <w:p w14:paraId="4BC90B98" w14:textId="62E0037F" w:rsidR="00C56E6F" w:rsidRDefault="00C56E6F" w:rsidP="00C56E6F">
      <w:pPr>
        <w:pStyle w:val="BodyText"/>
      </w:pPr>
    </w:p>
    <w:p w14:paraId="46F2FB99" w14:textId="6CEC5F94" w:rsidR="00C56E6F" w:rsidRDefault="00C56E6F" w:rsidP="00C56E6F">
      <w:pPr>
        <w:pStyle w:val="BodyText"/>
      </w:pPr>
    </w:p>
    <w:p w14:paraId="431B9AB7" w14:textId="4D653801" w:rsidR="00C56E6F" w:rsidRDefault="00C56E6F" w:rsidP="00C56E6F">
      <w:pPr>
        <w:pStyle w:val="BodyText"/>
      </w:pPr>
    </w:p>
    <w:p w14:paraId="3F2254FB" w14:textId="7BCC1BE5" w:rsidR="00C56E6F" w:rsidRDefault="00C56E6F" w:rsidP="00C56E6F">
      <w:pPr>
        <w:pStyle w:val="BodyText"/>
      </w:pPr>
    </w:p>
    <w:p w14:paraId="60571048" w14:textId="735769FA" w:rsidR="00C56E6F" w:rsidRDefault="00C56E6F" w:rsidP="00C56E6F">
      <w:pPr>
        <w:pStyle w:val="BodyText"/>
      </w:pPr>
    </w:p>
    <w:p w14:paraId="7B8983D1" w14:textId="796DA617" w:rsidR="00C56E6F" w:rsidRDefault="00C56E6F" w:rsidP="00C56E6F">
      <w:pPr>
        <w:pStyle w:val="BodyText"/>
      </w:pPr>
    </w:p>
    <w:p w14:paraId="7E89C74C" w14:textId="6E483267" w:rsidR="00C56E6F" w:rsidRDefault="00C56E6F" w:rsidP="00C56E6F">
      <w:pPr>
        <w:pStyle w:val="BodyText"/>
      </w:pPr>
    </w:p>
    <w:p w14:paraId="62C27DBF" w14:textId="016D522C" w:rsidR="00C56E6F" w:rsidRDefault="00C56E6F" w:rsidP="00C56E6F">
      <w:pPr>
        <w:pStyle w:val="BodyText"/>
      </w:pPr>
    </w:p>
    <w:p w14:paraId="59F60D71" w14:textId="31D41D6C" w:rsidR="00C56E6F" w:rsidRDefault="00C56E6F" w:rsidP="00C56E6F">
      <w:pPr>
        <w:pStyle w:val="BodyText"/>
      </w:pPr>
    </w:p>
    <w:p w14:paraId="317992D3" w14:textId="32501000" w:rsidR="00C56E6F" w:rsidRDefault="00C56E6F" w:rsidP="00C56E6F">
      <w:pPr>
        <w:pStyle w:val="BodyText"/>
      </w:pPr>
    </w:p>
    <w:p w14:paraId="44829EE6" w14:textId="7019C731" w:rsidR="00C56E6F" w:rsidRDefault="00C56E6F" w:rsidP="00C56E6F">
      <w:pPr>
        <w:pStyle w:val="BodyText"/>
      </w:pPr>
    </w:p>
    <w:p w14:paraId="27FBA45B" w14:textId="44E74029" w:rsidR="00C56E6F" w:rsidRDefault="00C56E6F" w:rsidP="00C56E6F">
      <w:pPr>
        <w:pStyle w:val="BodyText"/>
      </w:pPr>
    </w:p>
    <w:p w14:paraId="76953E5B" w14:textId="3493A421" w:rsidR="00C56E6F" w:rsidRDefault="00C56E6F" w:rsidP="00C56E6F">
      <w:pPr>
        <w:pStyle w:val="BodyText"/>
      </w:pPr>
    </w:p>
    <w:p w14:paraId="1F0C5F3B" w14:textId="77777777" w:rsidR="00C56E6F" w:rsidRPr="00C56E6F" w:rsidRDefault="00C56E6F" w:rsidP="00C56E6F">
      <w:pPr>
        <w:pStyle w:val="BodyText"/>
      </w:pPr>
    </w:p>
    <w:p w14:paraId="0D81B736" w14:textId="77777777" w:rsidR="00CA4096" w:rsidRDefault="00C403C7">
      <w:pPr>
        <w:pStyle w:val="Heading1"/>
      </w:pPr>
      <w:bookmarkStart w:id="2" w:name="задание"/>
      <w:bookmarkStart w:id="3" w:name="_Toc67769161"/>
      <w:bookmarkEnd w:id="0"/>
      <w:r>
        <w:lastRenderedPageBreak/>
        <w:t>Задание</w:t>
      </w:r>
      <w:bookmarkEnd w:id="3"/>
    </w:p>
    <w:p w14:paraId="0D81B737" w14:textId="7738D106" w:rsidR="00CA4096" w:rsidRDefault="00C403C7">
      <w:pPr>
        <w:pStyle w:val="Compact"/>
        <w:numPr>
          <w:ilvl w:val="0"/>
          <w:numId w:val="2"/>
        </w:numPr>
      </w:pPr>
      <w:r>
        <w:t>Построить график распространения рекламы, математическая модель которой описывается следующим ур</w:t>
      </w:r>
      <w:r>
        <w:t xml:space="preserve">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89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</m:t>
        </m:r>
        <m:r>
          <w:rPr>
            <w:rFonts w:ascii="Cambria Math" w:hAnsi="Cambria Math"/>
          </w:rPr>
          <m:t>433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0D81B738" w14:textId="35AF9D63" w:rsidR="00CA4096" w:rsidRDefault="00C403C7">
      <w:pPr>
        <w:pStyle w:val="Compact"/>
        <w:numPr>
          <w:ilvl w:val="0"/>
          <w:numId w:val="2"/>
        </w:numPr>
      </w:pPr>
      <w:r>
        <w:t xml:space="preserve">Построить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1</m:t>
        </m:r>
        <m:r>
          <w:rPr>
            <w:rFonts w:ascii="Cambria Math" w:hAnsi="Cambria Math"/>
          </w:rPr>
          <m:t>4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295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br/>
        <w:t>Для этого случая определить, в какой момент времени скорос</w:t>
      </w:r>
      <w:r>
        <w:t>ть распространения рекламы будет иметь максимальное значение.</w:t>
      </w:r>
    </w:p>
    <w:p w14:paraId="0D81B739" w14:textId="6DA2391E" w:rsidR="00CA4096" w:rsidRPr="00C56E6F" w:rsidRDefault="00C403C7">
      <w:pPr>
        <w:pStyle w:val="Compact"/>
        <w:numPr>
          <w:ilvl w:val="0"/>
          <w:numId w:val="2"/>
        </w:numPr>
      </w:pPr>
      <w:r>
        <w:t xml:space="preserve">Построить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9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699</m:t>
        </m:r>
        <m:r>
          <w:rPr>
            <w:rFonts w:ascii="Cambria Math" w:hAnsi="Cambria Math"/>
          </w:rPr>
          <m:t>t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03761BD4" w14:textId="22C70A93" w:rsidR="00C56E6F" w:rsidRDefault="00C56E6F" w:rsidP="00C56E6F">
      <w:pPr>
        <w:pStyle w:val="Compact"/>
        <w:rPr>
          <w:rFonts w:eastAsiaTheme="minorEastAsia"/>
        </w:rPr>
      </w:pPr>
    </w:p>
    <w:p w14:paraId="48ED72C2" w14:textId="0FDE4F35" w:rsidR="00C56E6F" w:rsidRDefault="00C56E6F" w:rsidP="00C56E6F">
      <w:pPr>
        <w:pStyle w:val="Compact"/>
        <w:rPr>
          <w:rFonts w:eastAsiaTheme="minorEastAsia"/>
        </w:rPr>
      </w:pPr>
    </w:p>
    <w:p w14:paraId="5E915122" w14:textId="2C737869" w:rsidR="00C56E6F" w:rsidRDefault="00C56E6F" w:rsidP="00C56E6F">
      <w:pPr>
        <w:pStyle w:val="Compact"/>
        <w:rPr>
          <w:rFonts w:eastAsiaTheme="minorEastAsia"/>
        </w:rPr>
      </w:pPr>
    </w:p>
    <w:p w14:paraId="64DF22E4" w14:textId="790BA382" w:rsidR="00C56E6F" w:rsidRDefault="00C56E6F" w:rsidP="00C56E6F">
      <w:pPr>
        <w:pStyle w:val="Compact"/>
        <w:rPr>
          <w:rFonts w:eastAsiaTheme="minorEastAsia"/>
        </w:rPr>
      </w:pPr>
    </w:p>
    <w:p w14:paraId="4E8CBAD2" w14:textId="62A62859" w:rsidR="00C56E6F" w:rsidRDefault="00C56E6F" w:rsidP="00C56E6F">
      <w:pPr>
        <w:pStyle w:val="Compact"/>
        <w:rPr>
          <w:rFonts w:eastAsiaTheme="minorEastAsia"/>
        </w:rPr>
      </w:pPr>
    </w:p>
    <w:p w14:paraId="1B66C609" w14:textId="5D7B29F8" w:rsidR="00C56E6F" w:rsidRDefault="00C56E6F" w:rsidP="00C56E6F">
      <w:pPr>
        <w:pStyle w:val="Compact"/>
        <w:rPr>
          <w:rFonts w:eastAsiaTheme="minorEastAsia"/>
        </w:rPr>
      </w:pPr>
    </w:p>
    <w:p w14:paraId="590601E2" w14:textId="2C86D3CA" w:rsidR="00C56E6F" w:rsidRDefault="00C56E6F" w:rsidP="00C56E6F">
      <w:pPr>
        <w:pStyle w:val="Compact"/>
        <w:rPr>
          <w:rFonts w:eastAsiaTheme="minorEastAsia"/>
        </w:rPr>
      </w:pPr>
    </w:p>
    <w:p w14:paraId="4B77C8C5" w14:textId="5F7E499B" w:rsidR="00C56E6F" w:rsidRDefault="00C56E6F" w:rsidP="00C56E6F">
      <w:pPr>
        <w:pStyle w:val="Compact"/>
        <w:rPr>
          <w:rFonts w:eastAsiaTheme="minorEastAsia"/>
        </w:rPr>
      </w:pPr>
    </w:p>
    <w:p w14:paraId="0ADAACC8" w14:textId="3683FE78" w:rsidR="00C56E6F" w:rsidRDefault="00C56E6F" w:rsidP="00C56E6F">
      <w:pPr>
        <w:pStyle w:val="Compact"/>
        <w:rPr>
          <w:rFonts w:eastAsiaTheme="minorEastAsia"/>
        </w:rPr>
      </w:pPr>
    </w:p>
    <w:p w14:paraId="00C62268" w14:textId="22B0AB17" w:rsidR="00C56E6F" w:rsidRDefault="00C56E6F" w:rsidP="00C56E6F">
      <w:pPr>
        <w:pStyle w:val="Compact"/>
        <w:rPr>
          <w:rFonts w:eastAsiaTheme="minorEastAsia"/>
        </w:rPr>
      </w:pPr>
    </w:p>
    <w:p w14:paraId="6EA066D9" w14:textId="45FA37D1" w:rsidR="00C56E6F" w:rsidRDefault="00C56E6F" w:rsidP="00C56E6F">
      <w:pPr>
        <w:pStyle w:val="Compact"/>
        <w:rPr>
          <w:rFonts w:eastAsiaTheme="minorEastAsia"/>
        </w:rPr>
      </w:pPr>
    </w:p>
    <w:p w14:paraId="2B3C251E" w14:textId="07A038F9" w:rsidR="00C56E6F" w:rsidRDefault="00C56E6F" w:rsidP="00C56E6F">
      <w:pPr>
        <w:pStyle w:val="Compact"/>
        <w:rPr>
          <w:rFonts w:eastAsiaTheme="minorEastAsia"/>
        </w:rPr>
      </w:pPr>
    </w:p>
    <w:p w14:paraId="28B64EBF" w14:textId="4F159BA8" w:rsidR="00C56E6F" w:rsidRDefault="00C56E6F" w:rsidP="00C56E6F">
      <w:pPr>
        <w:pStyle w:val="Compact"/>
        <w:rPr>
          <w:rFonts w:eastAsiaTheme="minorEastAsia"/>
        </w:rPr>
      </w:pPr>
    </w:p>
    <w:p w14:paraId="0B0154C0" w14:textId="219E6DEB" w:rsidR="00C56E6F" w:rsidRDefault="00C56E6F" w:rsidP="00C56E6F">
      <w:pPr>
        <w:pStyle w:val="Compact"/>
        <w:rPr>
          <w:rFonts w:eastAsiaTheme="minorEastAsia"/>
        </w:rPr>
      </w:pPr>
    </w:p>
    <w:p w14:paraId="55EB844C" w14:textId="6E6D380D" w:rsidR="00C56E6F" w:rsidRDefault="00C56E6F" w:rsidP="00C56E6F">
      <w:pPr>
        <w:pStyle w:val="Compact"/>
        <w:rPr>
          <w:rFonts w:eastAsiaTheme="minorEastAsia"/>
        </w:rPr>
      </w:pPr>
    </w:p>
    <w:p w14:paraId="6F0C4E12" w14:textId="72194C81" w:rsidR="00C56E6F" w:rsidRDefault="00C56E6F" w:rsidP="00C56E6F">
      <w:pPr>
        <w:pStyle w:val="Compact"/>
        <w:rPr>
          <w:rFonts w:eastAsiaTheme="minorEastAsia"/>
        </w:rPr>
      </w:pPr>
    </w:p>
    <w:p w14:paraId="4F98E4C7" w14:textId="2EE54192" w:rsidR="00C56E6F" w:rsidRDefault="00C56E6F" w:rsidP="00C56E6F">
      <w:pPr>
        <w:pStyle w:val="Compact"/>
        <w:rPr>
          <w:rFonts w:eastAsiaTheme="minorEastAsia"/>
        </w:rPr>
      </w:pPr>
    </w:p>
    <w:p w14:paraId="2C114C44" w14:textId="3A6A2B91" w:rsidR="00C56E6F" w:rsidRDefault="00C56E6F" w:rsidP="00C56E6F">
      <w:pPr>
        <w:pStyle w:val="Compact"/>
        <w:rPr>
          <w:rFonts w:eastAsiaTheme="minorEastAsia"/>
        </w:rPr>
      </w:pPr>
    </w:p>
    <w:p w14:paraId="16162E46" w14:textId="5BC96F0F" w:rsidR="00C56E6F" w:rsidRDefault="00C56E6F" w:rsidP="00C56E6F">
      <w:pPr>
        <w:pStyle w:val="Compact"/>
        <w:rPr>
          <w:rFonts w:eastAsiaTheme="minorEastAsia"/>
        </w:rPr>
      </w:pPr>
    </w:p>
    <w:p w14:paraId="59B67594" w14:textId="6D4C0230" w:rsidR="00C56E6F" w:rsidRDefault="00C56E6F" w:rsidP="00C56E6F">
      <w:pPr>
        <w:pStyle w:val="Compact"/>
        <w:rPr>
          <w:rFonts w:eastAsiaTheme="minorEastAsia"/>
        </w:rPr>
      </w:pPr>
    </w:p>
    <w:p w14:paraId="17FCCEDF" w14:textId="4A3011D5" w:rsidR="00C56E6F" w:rsidRDefault="00C56E6F" w:rsidP="00C56E6F">
      <w:pPr>
        <w:pStyle w:val="Compact"/>
        <w:rPr>
          <w:rFonts w:eastAsiaTheme="minorEastAsia"/>
        </w:rPr>
      </w:pPr>
    </w:p>
    <w:p w14:paraId="3128EE2C" w14:textId="5B44CBBE" w:rsidR="00C56E6F" w:rsidRDefault="00C56E6F" w:rsidP="00C56E6F">
      <w:pPr>
        <w:pStyle w:val="Compact"/>
        <w:rPr>
          <w:rFonts w:eastAsiaTheme="minorEastAsia"/>
        </w:rPr>
      </w:pPr>
    </w:p>
    <w:p w14:paraId="7949287D" w14:textId="43BCDA27" w:rsidR="00C56E6F" w:rsidRDefault="00C56E6F" w:rsidP="00C56E6F">
      <w:pPr>
        <w:pStyle w:val="Compact"/>
        <w:rPr>
          <w:rFonts w:eastAsiaTheme="minorEastAsia"/>
        </w:rPr>
      </w:pPr>
    </w:p>
    <w:p w14:paraId="3F09E090" w14:textId="396FD663" w:rsidR="00C56E6F" w:rsidRDefault="00C56E6F" w:rsidP="00C56E6F">
      <w:pPr>
        <w:pStyle w:val="Compact"/>
        <w:rPr>
          <w:rFonts w:eastAsiaTheme="minorEastAsia"/>
        </w:rPr>
      </w:pPr>
    </w:p>
    <w:p w14:paraId="12806F4E" w14:textId="733894AD" w:rsidR="00C56E6F" w:rsidRDefault="00C56E6F" w:rsidP="00C56E6F">
      <w:pPr>
        <w:pStyle w:val="Compact"/>
        <w:rPr>
          <w:rFonts w:eastAsiaTheme="minorEastAsia"/>
        </w:rPr>
      </w:pPr>
    </w:p>
    <w:p w14:paraId="5CACA942" w14:textId="30DBADA9" w:rsidR="00C56E6F" w:rsidRDefault="00C56E6F" w:rsidP="00C56E6F">
      <w:pPr>
        <w:pStyle w:val="Compact"/>
        <w:rPr>
          <w:rFonts w:eastAsiaTheme="minorEastAsia"/>
        </w:rPr>
      </w:pPr>
    </w:p>
    <w:p w14:paraId="76A1E723" w14:textId="56F7167E" w:rsidR="00C56E6F" w:rsidRDefault="00C56E6F" w:rsidP="00C56E6F">
      <w:pPr>
        <w:pStyle w:val="Compact"/>
        <w:rPr>
          <w:rFonts w:eastAsiaTheme="minorEastAsia"/>
        </w:rPr>
      </w:pPr>
    </w:p>
    <w:p w14:paraId="6E3E1A9C" w14:textId="77777777" w:rsidR="00C56E6F" w:rsidRDefault="00C56E6F" w:rsidP="00C56E6F">
      <w:pPr>
        <w:pStyle w:val="Compact"/>
      </w:pPr>
    </w:p>
    <w:p w14:paraId="0D81B73A" w14:textId="77777777" w:rsidR="00CA4096" w:rsidRDefault="00C403C7">
      <w:pPr>
        <w:pStyle w:val="Heading1"/>
      </w:pPr>
      <w:bookmarkStart w:id="4" w:name="выполнение-лабораторной-работы"/>
      <w:bookmarkStart w:id="5" w:name="_Toc67769162"/>
      <w:bookmarkEnd w:id="2"/>
      <w:r>
        <w:lastRenderedPageBreak/>
        <w:t>Выполнение лабораторной работы</w:t>
      </w:r>
      <w:bookmarkEnd w:id="5"/>
    </w:p>
    <w:p w14:paraId="0D81B73B" w14:textId="1CFE2722" w:rsidR="00CA4096" w:rsidRDefault="00C403C7">
      <w:pPr>
        <w:pStyle w:val="FirstParagraph"/>
      </w:pPr>
      <w:r>
        <w:t>После запуска р</w:t>
      </w:r>
      <w:r>
        <w:t>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  <w:t>Известны начальные данные: N = 1</w:t>
      </w:r>
      <w:r w:rsidR="00D30A50">
        <w:t>170</w:t>
      </w:r>
      <w:r>
        <w:t xml:space="preserve"> - объем аудитории, n</w:t>
      </w:r>
      <w:r>
        <w:rPr>
          <w:vertAlign w:val="subscript"/>
        </w:rPr>
        <w:t>0</w:t>
      </w:r>
      <w:r>
        <w:t xml:space="preserve"> = </w:t>
      </w:r>
      <w:r w:rsidR="00D30A50">
        <w:t>7</w:t>
      </w:r>
      <w:r>
        <w:t xml:space="preserve"> - число людей, знакомых </w:t>
      </w:r>
      <w:r>
        <w:t>с рекламой в начальный момент времени.</w:t>
      </w:r>
    </w:p>
    <w:p w14:paraId="0D81B73C" w14:textId="77777777" w:rsidR="00CA4096" w:rsidRDefault="00C403C7">
      <w:pPr>
        <w:pStyle w:val="BodyText"/>
      </w:pPr>
      <w:r>
        <w:t>Ниже првиеден код для решения задачи (рис @fig:001)</w:t>
      </w:r>
    </w:p>
    <w:p w14:paraId="0D81B73D" w14:textId="4917EA0F" w:rsidR="00CA4096" w:rsidRPr="00D30A50" w:rsidRDefault="00D30A50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57B1E5C" wp14:editId="0C1D6C5D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3E" w14:textId="77777777" w:rsidR="00CA4096" w:rsidRDefault="00C403C7">
      <w:pPr>
        <w:pStyle w:val="ImageCaption"/>
      </w:pPr>
      <w:r>
        <w:t>Код программы для решения задачи</w:t>
      </w:r>
    </w:p>
    <w:p w14:paraId="0D81B73F" w14:textId="7904911A" w:rsidR="00CA4096" w:rsidRDefault="00C403C7">
      <w:pPr>
        <w:pStyle w:val="Compact"/>
        <w:numPr>
          <w:ilvl w:val="0"/>
          <w:numId w:val="3"/>
        </w:numPr>
      </w:pPr>
      <w:r>
        <w:t xml:space="preserve">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89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</m:t>
        </m:r>
        <m:r>
          <w:rPr>
            <w:rFonts w:ascii="Cambria Math" w:hAnsi="Cambria Math"/>
          </w:rPr>
          <m:t>433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(рис @fig:002)</w:t>
      </w:r>
    </w:p>
    <w:p w14:paraId="0D81B740" w14:textId="73E964BB" w:rsidR="00CA4096" w:rsidRDefault="00D30A50">
      <w:pPr>
        <w:pStyle w:val="CaptionedFigure"/>
      </w:pPr>
      <w:r>
        <w:rPr>
          <w:noProof/>
        </w:rPr>
        <w:lastRenderedPageBreak/>
        <w:drawing>
          <wp:inline distT="0" distB="0" distL="0" distR="0" wp14:anchorId="5BCA40A9" wp14:editId="33513B63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41" w14:textId="77777777" w:rsidR="00CA4096" w:rsidRDefault="00C403C7">
      <w:pPr>
        <w:pStyle w:val="ImageCaption"/>
      </w:pPr>
      <w:r>
        <w:t>График распространения рекламы для первого случая</w:t>
      </w:r>
    </w:p>
    <w:p w14:paraId="0D81B742" w14:textId="49C26C80" w:rsidR="00CA4096" w:rsidRDefault="00C403C7">
      <w:pPr>
        <w:pStyle w:val="Compact"/>
        <w:numPr>
          <w:ilvl w:val="0"/>
          <w:numId w:val="4"/>
        </w:numPr>
      </w:pPr>
      <w:r>
        <w:t>Построим график распространения рекламы, ма</w:t>
      </w:r>
      <w:r>
        <w:t xml:space="preserve">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1</m:t>
        </m:r>
        <m:r>
          <w:rPr>
            <w:rFonts w:ascii="Cambria Math" w:hAnsi="Cambria Math"/>
          </w:rPr>
          <m:t>4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295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(рис @fig:003)</w:t>
      </w:r>
    </w:p>
    <w:p w14:paraId="0D81B743" w14:textId="28B2B4D4" w:rsidR="00CA4096" w:rsidRDefault="00D30A50">
      <w:pPr>
        <w:pStyle w:val="CaptionedFigure"/>
      </w:pPr>
      <w:r>
        <w:rPr>
          <w:noProof/>
        </w:rPr>
        <w:drawing>
          <wp:inline distT="0" distB="0" distL="0" distR="0" wp14:anchorId="6ACFE33C" wp14:editId="1D2D2C50">
            <wp:extent cx="5943600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44" w14:textId="77777777" w:rsidR="00CA4096" w:rsidRDefault="00C403C7">
      <w:pPr>
        <w:pStyle w:val="ImageCaption"/>
      </w:pPr>
      <w:r>
        <w:t>График распространения рекламы для второго случая</w:t>
      </w:r>
    </w:p>
    <w:p w14:paraId="0D81B745" w14:textId="77777777" w:rsidR="00CA4096" w:rsidRDefault="00C403C7">
      <w:pPr>
        <w:pStyle w:val="BodyText"/>
      </w:pPr>
      <w:r>
        <w:lastRenderedPageBreak/>
        <w:t>Также нам требуется определить, каким будет максимальное значение скорости распростран</w:t>
      </w:r>
      <w:r>
        <w:t>ения рекламы в данном случае. Скорость распространения рекламы - производная по графику распространения рекламы. Следовательно, максимальное значение будет там, где значение графика скорости максимально. Из нижеприведенного рисунка (рис @fig:004) мы видим,</w:t>
      </w:r>
      <w:r>
        <w:t xml:space="preserve"> что значение графика производной максимально в начальный момент времени t</w:t>
      </w:r>
      <w:r>
        <w:rPr>
          <w:vertAlign w:val="subscript"/>
        </w:rPr>
        <w:t>0</w:t>
      </w:r>
      <w:r>
        <w:t xml:space="preserve"> = 0.</w:t>
      </w:r>
    </w:p>
    <w:p w14:paraId="0D81B746" w14:textId="38077E74" w:rsidR="00CA4096" w:rsidRDefault="00D30A50">
      <w:pPr>
        <w:pStyle w:val="CaptionedFigure"/>
      </w:pPr>
      <w:r>
        <w:rPr>
          <w:noProof/>
        </w:rPr>
        <w:drawing>
          <wp:inline distT="0" distB="0" distL="0" distR="0" wp14:anchorId="128AF0D3" wp14:editId="3F0D9F12">
            <wp:extent cx="5943600" cy="3343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47" w14:textId="77777777" w:rsidR="00CA4096" w:rsidRDefault="00C403C7">
      <w:pPr>
        <w:pStyle w:val="ImageCaption"/>
      </w:pPr>
      <w:r>
        <w:t>График распространения скорости распространения рекламы для второго случая</w:t>
      </w:r>
    </w:p>
    <w:p w14:paraId="0D81B748" w14:textId="67828767" w:rsidR="00CA4096" w:rsidRDefault="00C403C7">
      <w:pPr>
        <w:pStyle w:val="Compact"/>
        <w:numPr>
          <w:ilvl w:val="0"/>
          <w:numId w:val="5"/>
        </w:numPr>
      </w:pPr>
      <w:r>
        <w:t xml:space="preserve">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9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699</m:t>
        </m:r>
        <m:r>
          <w:rPr>
            <w:rFonts w:ascii="Cambria Math" w:hAnsi="Cambria Math"/>
          </w:rPr>
          <m:t>t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(рис @fig:005)</w:t>
      </w:r>
    </w:p>
    <w:p w14:paraId="0D81B749" w14:textId="34C0DBFD" w:rsidR="00CA4096" w:rsidRDefault="00D30A50">
      <w:pPr>
        <w:pStyle w:val="CaptionedFigure"/>
      </w:pPr>
      <w:r>
        <w:rPr>
          <w:noProof/>
        </w:rPr>
        <w:lastRenderedPageBreak/>
        <w:drawing>
          <wp:inline distT="0" distB="0" distL="0" distR="0" wp14:anchorId="65C458AB" wp14:editId="6C75995E">
            <wp:extent cx="5943600" cy="33432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4A" w14:textId="124124FC" w:rsidR="00CA4096" w:rsidRDefault="00C403C7">
      <w:pPr>
        <w:pStyle w:val="ImageCaption"/>
      </w:pPr>
      <w:r>
        <w:t xml:space="preserve">График распространения рекламы для </w:t>
      </w:r>
      <w:r w:rsidR="00D30A50" w:rsidRPr="00C56E6F">
        <w:t>третьего</w:t>
      </w:r>
      <w:r>
        <w:t xml:space="preserve"> случая</w:t>
      </w:r>
    </w:p>
    <w:p w14:paraId="68349955" w14:textId="3CE9E813" w:rsidR="00C56E6F" w:rsidRDefault="00C56E6F">
      <w:pPr>
        <w:pStyle w:val="ImageCaption"/>
      </w:pPr>
    </w:p>
    <w:p w14:paraId="7478FCB0" w14:textId="08C8B696" w:rsidR="00C56E6F" w:rsidRDefault="00C56E6F">
      <w:pPr>
        <w:pStyle w:val="ImageCaption"/>
      </w:pPr>
    </w:p>
    <w:p w14:paraId="17115569" w14:textId="29D4F0FE" w:rsidR="00C56E6F" w:rsidRDefault="00C56E6F">
      <w:pPr>
        <w:pStyle w:val="ImageCaption"/>
      </w:pPr>
    </w:p>
    <w:p w14:paraId="692E1CA8" w14:textId="3A840D10" w:rsidR="00C56E6F" w:rsidRDefault="00C56E6F">
      <w:pPr>
        <w:pStyle w:val="ImageCaption"/>
      </w:pPr>
    </w:p>
    <w:p w14:paraId="76F5E5EB" w14:textId="605C3C2B" w:rsidR="00C56E6F" w:rsidRDefault="00C56E6F">
      <w:pPr>
        <w:pStyle w:val="ImageCaption"/>
      </w:pPr>
    </w:p>
    <w:p w14:paraId="4D7D2DF0" w14:textId="4FA2DDBC" w:rsidR="00C56E6F" w:rsidRDefault="00C56E6F">
      <w:pPr>
        <w:pStyle w:val="ImageCaption"/>
      </w:pPr>
    </w:p>
    <w:p w14:paraId="362152BC" w14:textId="66CF2904" w:rsidR="00C56E6F" w:rsidRDefault="00C56E6F">
      <w:pPr>
        <w:pStyle w:val="ImageCaption"/>
      </w:pPr>
    </w:p>
    <w:p w14:paraId="346560FC" w14:textId="5187E496" w:rsidR="00C56E6F" w:rsidRDefault="00C56E6F">
      <w:pPr>
        <w:pStyle w:val="ImageCaption"/>
      </w:pPr>
    </w:p>
    <w:p w14:paraId="655927BB" w14:textId="1819EBA4" w:rsidR="00C56E6F" w:rsidRDefault="00C56E6F">
      <w:pPr>
        <w:pStyle w:val="ImageCaption"/>
      </w:pPr>
    </w:p>
    <w:p w14:paraId="3571B424" w14:textId="1CB54FFF" w:rsidR="00C56E6F" w:rsidRDefault="00C56E6F">
      <w:pPr>
        <w:pStyle w:val="ImageCaption"/>
      </w:pPr>
    </w:p>
    <w:p w14:paraId="72CAAB7F" w14:textId="3309DBD7" w:rsidR="00C56E6F" w:rsidRDefault="00C56E6F">
      <w:pPr>
        <w:pStyle w:val="ImageCaption"/>
      </w:pPr>
    </w:p>
    <w:p w14:paraId="1C439901" w14:textId="5B193AD5" w:rsidR="00C56E6F" w:rsidRDefault="00C56E6F">
      <w:pPr>
        <w:pStyle w:val="ImageCaption"/>
      </w:pPr>
    </w:p>
    <w:p w14:paraId="71F2E527" w14:textId="30A97569" w:rsidR="00C56E6F" w:rsidRDefault="00C56E6F">
      <w:pPr>
        <w:pStyle w:val="ImageCaption"/>
      </w:pPr>
    </w:p>
    <w:p w14:paraId="700A060C" w14:textId="40A9C0B2" w:rsidR="00C56E6F" w:rsidRDefault="00C56E6F">
      <w:pPr>
        <w:pStyle w:val="ImageCaption"/>
      </w:pPr>
    </w:p>
    <w:p w14:paraId="4B525530" w14:textId="449DCBDD" w:rsidR="00C56E6F" w:rsidRDefault="00C56E6F">
      <w:pPr>
        <w:pStyle w:val="ImageCaption"/>
      </w:pPr>
    </w:p>
    <w:p w14:paraId="74A2A956" w14:textId="77777777" w:rsidR="00C56E6F" w:rsidRDefault="00C56E6F">
      <w:pPr>
        <w:pStyle w:val="ImageCaption"/>
      </w:pPr>
    </w:p>
    <w:p w14:paraId="0D81B74B" w14:textId="77777777" w:rsidR="00CA4096" w:rsidRDefault="00C403C7">
      <w:pPr>
        <w:pStyle w:val="Heading1"/>
      </w:pPr>
      <w:bookmarkStart w:id="6" w:name="ответы-на-вопросы"/>
      <w:bookmarkStart w:id="7" w:name="_Toc67769163"/>
      <w:bookmarkEnd w:id="4"/>
      <w:r>
        <w:lastRenderedPageBreak/>
        <w:t>Ответы на вопросы</w:t>
      </w:r>
      <w:bookmarkEnd w:id="7"/>
    </w:p>
    <w:p w14:paraId="0D81B74C" w14:textId="77777777" w:rsidR="00CA4096" w:rsidRDefault="00C403C7">
      <w:pPr>
        <w:pStyle w:val="Compact"/>
        <w:numPr>
          <w:ilvl w:val="0"/>
          <w:numId w:val="6"/>
        </w:numPr>
      </w:pPr>
      <w:r>
        <w:t>Записать модель Мальтуса</w:t>
      </w:r>
      <w:r>
        <w:t xml:space="preserve"> (дать пояснение, где используется данная модель)</w:t>
      </w:r>
    </w:p>
    <w:p w14:paraId="0D81B74D" w14:textId="77777777" w:rsidR="00CA4096" w:rsidRDefault="00C403C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14:paraId="0D81B74E" w14:textId="77777777" w:rsidR="00CA4096" w:rsidRDefault="00C403C7">
      <w:pPr>
        <w:pStyle w:val="FirstParagraph"/>
      </w:pPr>
      <w:r>
        <w:t>Данная модель используется для расчета изменения популяции особей животных.</w:t>
      </w:r>
    </w:p>
    <w:p w14:paraId="0D81B74F" w14:textId="77777777" w:rsidR="00CA4096" w:rsidRDefault="00C403C7">
      <w:pPr>
        <w:pStyle w:val="Compact"/>
        <w:numPr>
          <w:ilvl w:val="0"/>
          <w:numId w:val="7"/>
        </w:numPr>
      </w:pPr>
      <w:r>
        <w:t>Записать уравнение логистической кривой (дать пояснение, что описывает данное уравнение)</w:t>
      </w:r>
    </w:p>
    <w:p w14:paraId="0D81B750" w14:textId="77777777" w:rsidR="00CA4096" w:rsidRDefault="00C403C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81B751" w14:textId="77777777" w:rsidR="00CA4096" w:rsidRDefault="00C403C7">
      <w:pPr>
        <w:pStyle w:val="FirstParagraph"/>
      </w:pPr>
      <w:r>
        <w:t>Исходные предположения для вывода уравнения при рассмотрении популяционной динамики выглядят следующим образом:</w:t>
      </w:r>
    </w:p>
    <w:p w14:paraId="0D81B752" w14:textId="77777777" w:rsidR="00CA4096" w:rsidRDefault="00C403C7">
      <w:pPr>
        <w:pStyle w:val="Compact"/>
        <w:numPr>
          <w:ilvl w:val="0"/>
          <w:numId w:val="8"/>
        </w:numPr>
      </w:pPr>
      <w:r>
        <w:t>скорость размножения популяции пропорциональна её текущей численности, при прочих равных условиях;</w:t>
      </w:r>
    </w:p>
    <w:p w14:paraId="0D81B753" w14:textId="77777777" w:rsidR="00CA4096" w:rsidRDefault="00C403C7">
      <w:pPr>
        <w:pStyle w:val="Compact"/>
        <w:numPr>
          <w:ilvl w:val="0"/>
          <w:numId w:val="8"/>
        </w:numPr>
      </w:pPr>
      <w:r>
        <w:t>скорость размножения популяции пропорциональн</w:t>
      </w:r>
      <w:r>
        <w:t>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14:paraId="0D81B754" w14:textId="77777777" w:rsidR="00CA4096" w:rsidRDefault="00C403C7">
      <w:pPr>
        <w:pStyle w:val="Compact"/>
        <w:numPr>
          <w:ilvl w:val="0"/>
          <w:numId w:val="9"/>
        </w:numPr>
      </w:pPr>
      <w:r>
        <w:t xml:space="preserve">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дели распространения рекламы</w:t>
      </w:r>
    </w:p>
    <w:p w14:paraId="0D81B755" w14:textId="77777777" w:rsidR="00CA4096" w:rsidRDefault="00C403C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и</w:t>
      </w:r>
      <w:r>
        <w:t>нтенсивность рекламной кампании, зависящая от затрат</w:t>
      </w:r>
    </w:p>
    <w:p w14:paraId="0D81B756" w14:textId="77777777" w:rsidR="00CA4096" w:rsidRDefault="00C403C7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интенсивность рекламной кампании, зависящая от сарафанного радио</w:t>
      </w:r>
    </w:p>
    <w:p w14:paraId="0D81B757" w14:textId="77777777" w:rsidR="00CA4096" w:rsidRDefault="00C403C7">
      <w:pPr>
        <w:pStyle w:val="Compact"/>
        <w:numPr>
          <w:ilvl w:val="0"/>
          <w:numId w:val="10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D81B758" w14:textId="77777777" w:rsidR="00CA4096" w:rsidRDefault="00C403C7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 (рис. @fig:</w:t>
      </w:r>
      <w:r>
        <w:t>006):</w:t>
      </w:r>
    </w:p>
    <w:p w14:paraId="0D81B759" w14:textId="7FA34376" w:rsidR="00CA4096" w:rsidRDefault="00C56E6F">
      <w:pPr>
        <w:pStyle w:val="CaptionedFigure"/>
      </w:pPr>
      <w:r>
        <w:rPr>
          <w:noProof/>
        </w:rPr>
        <w:lastRenderedPageBreak/>
        <w:drawing>
          <wp:inline distT="0" distB="0" distL="0" distR="0" wp14:anchorId="35600300" wp14:editId="13F5656C">
            <wp:extent cx="5943600" cy="33432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5A" w14:textId="77777777" w:rsidR="00CA4096" w:rsidRDefault="00C403C7">
      <w:pPr>
        <w:pStyle w:val="ImageCaption"/>
      </w:pPr>
      <w:r>
        <w:t>График решения уравнения модели Мальтуса</w:t>
      </w:r>
    </w:p>
    <w:p w14:paraId="0D81B75B" w14:textId="77777777" w:rsidR="00CA4096" w:rsidRDefault="00C403C7">
      <w:pPr>
        <w:pStyle w:val="Compact"/>
        <w:numPr>
          <w:ilvl w:val="0"/>
          <w:numId w:val="11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D81B75C" w14:textId="77777777" w:rsidR="00CA4096" w:rsidRDefault="00C403C7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 (рис. @fig:007):</w:t>
      </w:r>
    </w:p>
    <w:p w14:paraId="0D81B75D" w14:textId="40F5FF7C" w:rsidR="00CA4096" w:rsidRDefault="00C56E6F">
      <w:pPr>
        <w:pStyle w:val="CaptionedFigure"/>
      </w:pPr>
      <w:r>
        <w:rPr>
          <w:noProof/>
        </w:rPr>
        <w:drawing>
          <wp:inline distT="0" distB="0" distL="0" distR="0" wp14:anchorId="3857097F" wp14:editId="668FD666">
            <wp:extent cx="5943600" cy="33432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B75E" w14:textId="77777777" w:rsidR="00CA4096" w:rsidRDefault="00C403C7">
      <w:pPr>
        <w:pStyle w:val="ImageCaption"/>
      </w:pPr>
      <w:r>
        <w:t>График логистической кривой</w:t>
      </w:r>
    </w:p>
    <w:p w14:paraId="0D81B75F" w14:textId="77777777" w:rsidR="00CA4096" w:rsidRDefault="00C403C7">
      <w:pPr>
        <w:pStyle w:val="Heading1"/>
      </w:pPr>
      <w:bookmarkStart w:id="8" w:name="код-программы"/>
      <w:bookmarkStart w:id="9" w:name="_Toc67769164"/>
      <w:bookmarkEnd w:id="6"/>
      <w:r>
        <w:lastRenderedPageBreak/>
        <w:t>Код программы</w:t>
      </w:r>
      <w:bookmarkEnd w:id="9"/>
    </w:p>
    <w:p w14:paraId="0D81B760" w14:textId="4CF7E9A8" w:rsidR="00CA4096" w:rsidRDefault="00C403C7">
      <w:pPr>
        <w:pStyle w:val="FirstParagraph"/>
      </w:pPr>
      <w:r>
        <w:t>model Advertising</w:t>
      </w:r>
      <w:r>
        <w:br/>
        <w:t>parameter Real N = 1</w:t>
      </w:r>
      <w:r w:rsidR="00C56E6F" w:rsidRPr="00C56E6F">
        <w:t>170</w:t>
      </w:r>
      <w:r>
        <w:t>; // максимальное количество людей, которых может заинтересовать товар</w:t>
      </w:r>
      <w:r>
        <w:br/>
        <w:t xml:space="preserve">parameter Real n0 = </w:t>
      </w:r>
      <w:r w:rsidR="00C56E6F" w:rsidRPr="00C56E6F">
        <w:t>7</w:t>
      </w:r>
      <w:r>
        <w:t>; // количество людей, знающих о товаре в начальный момент времени</w:t>
      </w:r>
      <w:r>
        <w:br/>
        <w:t>Real n(start=n0); // количество людей, знающих о товаре</w:t>
      </w:r>
      <w:r>
        <w:br/>
        <w:t>function k</w:t>
      </w:r>
      <w:r>
        <w:br/>
        <w:t>input Real t;</w:t>
      </w:r>
      <w:r>
        <w:br/>
        <w:t>output Real result;</w:t>
      </w:r>
      <w:r>
        <w:br/>
        <w:t>algorithm</w:t>
      </w:r>
      <w:r>
        <w:br/>
        <w:t>//result := 0.</w:t>
      </w:r>
      <w:r w:rsidR="00C56E6F" w:rsidRPr="00C56E6F">
        <w:t>895</w:t>
      </w:r>
      <w:r>
        <w:t>; //для первого случая</w:t>
      </w:r>
      <w:r>
        <w:br/>
        <w:t>//result := 0.00001</w:t>
      </w:r>
      <w:r w:rsidR="00C56E6F" w:rsidRPr="00C56E6F">
        <w:t>45</w:t>
      </w:r>
      <w:r>
        <w:t>; //для второго случая</w:t>
      </w:r>
      <w:r>
        <w:br/>
        <w:t>result := 0.1</w:t>
      </w:r>
      <w:r w:rsidR="00C56E6F" w:rsidRPr="00C56E6F">
        <w:t>96</w:t>
      </w:r>
      <w:r>
        <w:rPr>
          <w:i/>
          <w:iCs/>
        </w:rPr>
        <w:t>t; //для третьего случая</w:t>
      </w:r>
      <w:r>
        <w:br/>
      </w:r>
      <w:r>
        <w:rPr>
          <w:i/>
          <w:iCs/>
        </w:rPr>
        <w:t>end k;</w:t>
      </w:r>
      <w:r>
        <w:br/>
      </w:r>
      <w:r>
        <w:rPr>
          <w:i/>
          <w:iCs/>
        </w:rPr>
        <w:t>function p</w:t>
      </w:r>
      <w:r>
        <w:br/>
      </w:r>
      <w:r>
        <w:rPr>
          <w:i/>
          <w:iCs/>
        </w:rPr>
        <w:t>input Real t;</w:t>
      </w:r>
      <w:r>
        <w:br/>
      </w:r>
      <w:r>
        <w:rPr>
          <w:i/>
          <w:iCs/>
        </w:rPr>
        <w:t>output Real result;</w:t>
      </w:r>
      <w:r>
        <w:br/>
      </w:r>
      <w:r>
        <w:rPr>
          <w:i/>
          <w:iCs/>
        </w:rPr>
        <w:t>algorithm</w:t>
      </w:r>
      <w:r>
        <w:br/>
      </w:r>
      <w:r>
        <w:rPr>
          <w:i/>
          <w:iCs/>
        </w:rPr>
        <w:t>//result := 0.0000</w:t>
      </w:r>
      <w:r w:rsidR="00C56E6F" w:rsidRPr="00C56E6F">
        <w:rPr>
          <w:i/>
          <w:iCs/>
        </w:rPr>
        <w:t>433</w:t>
      </w:r>
      <w:r>
        <w:rPr>
          <w:i/>
          <w:iCs/>
        </w:rPr>
        <w:t>; // для первого случая</w:t>
      </w:r>
      <w:r>
        <w:br/>
      </w:r>
      <w:r>
        <w:rPr>
          <w:i/>
          <w:iCs/>
        </w:rPr>
        <w:t>//result := 0.</w:t>
      </w:r>
      <w:r w:rsidR="00C56E6F" w:rsidRPr="00C56E6F">
        <w:rPr>
          <w:i/>
          <w:iCs/>
        </w:rPr>
        <w:t>295</w:t>
      </w:r>
      <w:r>
        <w:rPr>
          <w:i/>
          <w:iCs/>
        </w:rPr>
        <w:t>; //для второго случая</w:t>
      </w:r>
      <w:r>
        <w:br/>
      </w:r>
      <w:r>
        <w:rPr>
          <w:i/>
          <w:iCs/>
        </w:rPr>
        <w:t>result := 0.</w:t>
      </w:r>
      <w:r w:rsidR="00C56E6F" w:rsidRPr="00C56E6F">
        <w:rPr>
          <w:i/>
          <w:iCs/>
        </w:rPr>
        <w:t>699</w:t>
      </w:r>
      <w:r>
        <w:t>t; //для третьего случая</w:t>
      </w:r>
      <w:r>
        <w:br/>
        <w:t>end p;</w:t>
      </w:r>
      <w:r>
        <w:br/>
        <w:t>equation</w:t>
      </w:r>
      <w:r>
        <w:br/>
        <w:t>der(n) = (k(time) + p(time) * n)*(N-n);</w:t>
      </w:r>
      <w:r>
        <w:br/>
        <w:t>end Advertising;</w:t>
      </w:r>
    </w:p>
    <w:p w14:paraId="5DCBB7B5" w14:textId="6B53873F" w:rsidR="00C56E6F" w:rsidRDefault="00C56E6F" w:rsidP="00C56E6F">
      <w:pPr>
        <w:pStyle w:val="BodyText"/>
      </w:pPr>
    </w:p>
    <w:p w14:paraId="7E787CAF" w14:textId="531A6B82" w:rsidR="00C56E6F" w:rsidRDefault="00C56E6F" w:rsidP="00C56E6F">
      <w:pPr>
        <w:pStyle w:val="BodyText"/>
      </w:pPr>
    </w:p>
    <w:p w14:paraId="379B3364" w14:textId="4536B61B" w:rsidR="00C56E6F" w:rsidRDefault="00C56E6F" w:rsidP="00C56E6F">
      <w:pPr>
        <w:pStyle w:val="BodyText"/>
      </w:pPr>
    </w:p>
    <w:p w14:paraId="5EF51541" w14:textId="6CAF9D7D" w:rsidR="00C56E6F" w:rsidRDefault="00C56E6F" w:rsidP="00C56E6F">
      <w:pPr>
        <w:pStyle w:val="BodyText"/>
      </w:pPr>
    </w:p>
    <w:p w14:paraId="2839C703" w14:textId="02202B0D" w:rsidR="00C56E6F" w:rsidRDefault="00C56E6F" w:rsidP="00C56E6F">
      <w:pPr>
        <w:pStyle w:val="BodyText"/>
      </w:pPr>
    </w:p>
    <w:p w14:paraId="272039E3" w14:textId="4E569746" w:rsidR="00C56E6F" w:rsidRDefault="00C56E6F" w:rsidP="00C56E6F">
      <w:pPr>
        <w:pStyle w:val="BodyText"/>
      </w:pPr>
    </w:p>
    <w:p w14:paraId="6AF6460C" w14:textId="55D99438" w:rsidR="00C56E6F" w:rsidRDefault="00C56E6F" w:rsidP="00C56E6F">
      <w:pPr>
        <w:pStyle w:val="BodyText"/>
      </w:pPr>
    </w:p>
    <w:p w14:paraId="1718093B" w14:textId="421C7194" w:rsidR="00C56E6F" w:rsidRDefault="00C56E6F" w:rsidP="00C56E6F">
      <w:pPr>
        <w:pStyle w:val="BodyText"/>
      </w:pPr>
    </w:p>
    <w:p w14:paraId="583E14C1" w14:textId="77777777" w:rsidR="00C56E6F" w:rsidRPr="00C56E6F" w:rsidRDefault="00C56E6F" w:rsidP="00C56E6F">
      <w:pPr>
        <w:pStyle w:val="BodyText"/>
      </w:pPr>
    </w:p>
    <w:p w14:paraId="0D81B761" w14:textId="77777777" w:rsidR="00CA4096" w:rsidRDefault="00C403C7">
      <w:pPr>
        <w:pStyle w:val="Heading1"/>
      </w:pPr>
      <w:bookmarkStart w:id="10" w:name="выводы"/>
      <w:bookmarkStart w:id="11" w:name="_Toc67769165"/>
      <w:bookmarkEnd w:id="8"/>
      <w:r>
        <w:lastRenderedPageBreak/>
        <w:t>Выводы</w:t>
      </w:r>
      <w:bookmarkEnd w:id="11"/>
    </w:p>
    <w:p w14:paraId="0D81B762" w14:textId="77777777" w:rsidR="00CA4096" w:rsidRDefault="00C403C7">
      <w:pPr>
        <w:pStyle w:val="FirstParagraph"/>
      </w:pPr>
      <w:r>
        <w:t xml:space="preserve">Ознакомился с моделью Мальтуса и моделью логистической кривой на примере </w:t>
      </w:r>
      <w:r>
        <w:t>эффективности рекламы. Построил соответствующие графики.</w:t>
      </w:r>
      <w:bookmarkEnd w:id="10"/>
    </w:p>
    <w:sectPr w:rsidR="00CA40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1B775" w14:textId="77777777" w:rsidR="00000000" w:rsidRDefault="00C403C7">
      <w:pPr>
        <w:spacing w:after="0"/>
      </w:pPr>
      <w:r>
        <w:separator/>
      </w:r>
    </w:p>
  </w:endnote>
  <w:endnote w:type="continuationSeparator" w:id="0">
    <w:p w14:paraId="0D81B777" w14:textId="77777777" w:rsidR="00000000" w:rsidRDefault="00C40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81B771" w14:textId="77777777" w:rsidR="00CA4096" w:rsidRDefault="00C403C7">
      <w:r>
        <w:separator/>
      </w:r>
    </w:p>
  </w:footnote>
  <w:footnote w:type="continuationSeparator" w:id="0">
    <w:p w14:paraId="0D81B772" w14:textId="77777777" w:rsidR="00CA4096" w:rsidRDefault="00C40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FDF6806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CA0AE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EFC60C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88B88F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246EE4C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081689D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2FECFF1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403C7"/>
    <w:rsid w:val="00C56E6F"/>
    <w:rsid w:val="00CA4096"/>
    <w:rsid w:val="00D30A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1B72F"/>
  <w15:docId w15:val="{7266589B-8086-4202-A52B-CD93E45AF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30A5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7</vt:lpstr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Zayan Ahamed</dc:creator>
  <cp:keywords/>
  <cp:lastModifiedBy>Zayan Ahamed</cp:lastModifiedBy>
  <cp:revision>3</cp:revision>
  <cp:lastPrinted>2021-03-27T14:56:00Z</cp:lastPrinted>
  <dcterms:created xsi:type="dcterms:W3CDTF">2021-03-27T14:56:00Z</dcterms:created>
  <dcterms:modified xsi:type="dcterms:W3CDTF">2021-03-27T14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